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361" w:right="1361" w:gutter="0" w:header="0" w:top="1531" w:footer="0" w:bottom="136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340" w:after="34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lineRule="auto" w:line="264" w:before="0" w:after="0"/>
      <w:jc w:val="center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</w:pPr>
    <w:rPr>
      <w:rFonts w:ascii="Times New Roman" w:hAnsi="Times New Roman"/>
      <w:i/>
      <w:sz w:val="24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3-12T17:04:40Z</dcterms:modified>
  <cp:revision>2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